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0970730E" w:rsidR="008249C3" w:rsidRPr="008249C3" w:rsidRDefault="00524C7A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14</w:t>
      </w:r>
      <w:r w:rsidR="003B3E87">
        <w:rPr>
          <w:rFonts w:ascii="Arial Narrow" w:hAnsi="Arial Narrow"/>
          <w:color w:val="C00000"/>
          <w:sz w:val="36"/>
          <w:szCs w:val="36"/>
        </w:rPr>
        <w:t>A</w:t>
      </w:r>
      <w:r>
        <w:rPr>
          <w:rFonts w:ascii="Arial Narrow" w:hAnsi="Arial Narrow"/>
          <w:color w:val="C00000"/>
          <w:sz w:val="36"/>
          <w:szCs w:val="36"/>
        </w:rPr>
        <w:t xml:space="preserve"> BOE Dentists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2DFFAB27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2BB3063A">
            <wp:simplePos x="0" y="0"/>
            <wp:positionH relativeFrom="column">
              <wp:posOffset>47625</wp:posOffset>
            </wp:positionH>
            <wp:positionV relativeFrom="paragraph">
              <wp:posOffset>285115</wp:posOffset>
            </wp:positionV>
            <wp:extent cx="5619750" cy="1809115"/>
            <wp:effectExtent l="0" t="0" r="0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 w:rsidR="00672627">
        <w:t xml:space="preserve">Who Pays for Your Overhead When You’re Under the Weather? </w:t>
      </w:r>
    </w:p>
    <w:p w14:paraId="4407930E" w14:textId="52F409E0" w:rsidR="0049317D" w:rsidRDefault="0049317D"/>
    <w:p w14:paraId="223C2E1D" w14:textId="4F38CE13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</w:t>
      </w:r>
      <w:r w:rsidR="003015F8">
        <w:rPr>
          <w:rFonts w:ascii="Arial" w:hAnsi="Arial" w:cs="Arial"/>
          <w:sz w:val="24"/>
          <w:szCs w:val="24"/>
        </w:rPr>
        <w:t>reetings</w:t>
      </w:r>
      <w:r w:rsidRPr="00F14ED8">
        <w:rPr>
          <w:rFonts w:ascii="Arial" w:hAnsi="Arial" w:cs="Arial"/>
          <w:sz w:val="24"/>
          <w:szCs w:val="24"/>
        </w:rPr>
        <w:t>!</w:t>
      </w:r>
    </w:p>
    <w:p w14:paraId="222F376F" w14:textId="312FA2EF" w:rsidR="0049317D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456472" w14:textId="34898B27" w:rsidR="00672627" w:rsidRDefault="00672627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Business Overhead Expense (BOE) policy is a must-have for self-employed doctors and dentists. The policy covers ongoing operating expenses if you are unable to work due to an injury or illness.</w:t>
      </w:r>
    </w:p>
    <w:p w14:paraId="37C14CD2" w14:textId="77777777" w:rsidR="00672627" w:rsidRDefault="00672627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EEC0BE" w14:textId="1ECB9F86" w:rsidR="00251D50" w:rsidRDefault="00672627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E Insurance covers a wide range of business overhead expenses, including</w:t>
      </w:r>
      <w:r w:rsidR="00251D50">
        <w:rPr>
          <w:rFonts w:ascii="Arial" w:hAnsi="Arial" w:cs="Arial"/>
          <w:sz w:val="24"/>
          <w:szCs w:val="24"/>
        </w:rPr>
        <w:t>:</w:t>
      </w:r>
    </w:p>
    <w:p w14:paraId="1C41FCC9" w14:textId="74571ED7" w:rsidR="00251D50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nt of Mortgage Payments</w:t>
      </w:r>
    </w:p>
    <w:p w14:paraId="4D470CC6" w14:textId="0CCBD368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iness Property Taxes</w:t>
      </w:r>
    </w:p>
    <w:p w14:paraId="0279F7AE" w14:textId="02A35676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lpractice, Property, Liability, and Other Business Insurance Premiums</w:t>
      </w:r>
    </w:p>
    <w:p w14:paraId="4F389601" w14:textId="5837A108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ployee Wages and Benefits</w:t>
      </w:r>
    </w:p>
    <w:p w14:paraId="69299296" w14:textId="61866EFD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tility Bills</w:t>
      </w:r>
    </w:p>
    <w:p w14:paraId="7D5CD7DE" w14:textId="6926A59A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an or Lease Payments for Furniture and Equipment</w:t>
      </w:r>
    </w:p>
    <w:p w14:paraId="0AAC0081" w14:textId="01ED92DF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ounting, Billing, Collections and Legal Fees</w:t>
      </w:r>
    </w:p>
    <w:p w14:paraId="12282545" w14:textId="09A06B70" w:rsidR="00672627" w:rsidRDefault="00672627" w:rsidP="00251D50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essional and Association Dues</w:t>
      </w:r>
    </w:p>
    <w:p w14:paraId="6DD8F410" w14:textId="77777777" w:rsidR="00251D50" w:rsidRDefault="00251D50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B3FBD"/>
    <w:multiLevelType w:val="hybridMultilevel"/>
    <w:tmpl w:val="D130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41F4F"/>
    <w:rsid w:val="00071600"/>
    <w:rsid w:val="00111F9D"/>
    <w:rsid w:val="001D6E03"/>
    <w:rsid w:val="00251D50"/>
    <w:rsid w:val="003015F8"/>
    <w:rsid w:val="003B3E87"/>
    <w:rsid w:val="004434B1"/>
    <w:rsid w:val="004510B4"/>
    <w:rsid w:val="00456DE1"/>
    <w:rsid w:val="00493017"/>
    <w:rsid w:val="0049317D"/>
    <w:rsid w:val="004A63DB"/>
    <w:rsid w:val="00524C7A"/>
    <w:rsid w:val="0052519C"/>
    <w:rsid w:val="005A64CE"/>
    <w:rsid w:val="005E7C4A"/>
    <w:rsid w:val="006603A5"/>
    <w:rsid w:val="00672627"/>
    <w:rsid w:val="006F7A93"/>
    <w:rsid w:val="0071085C"/>
    <w:rsid w:val="0080193A"/>
    <w:rsid w:val="008249C3"/>
    <w:rsid w:val="008B2379"/>
    <w:rsid w:val="008F5FF5"/>
    <w:rsid w:val="00A1460D"/>
    <w:rsid w:val="00C5484A"/>
    <w:rsid w:val="00C93114"/>
    <w:rsid w:val="00D5386B"/>
    <w:rsid w:val="00D70D7D"/>
    <w:rsid w:val="00DC140E"/>
    <w:rsid w:val="00E10DA1"/>
    <w:rsid w:val="00E3481B"/>
    <w:rsid w:val="00E744E3"/>
    <w:rsid w:val="00F14ED8"/>
    <w:rsid w:val="00FA00CD"/>
    <w:rsid w:val="00FB620A"/>
    <w:rsid w:val="00FC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4</cp:revision>
  <dcterms:created xsi:type="dcterms:W3CDTF">2020-05-05T22:08:00Z</dcterms:created>
  <dcterms:modified xsi:type="dcterms:W3CDTF">2020-05-05T22:11:00Z</dcterms:modified>
</cp:coreProperties>
</file>